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221AD" w14:textId="4D42FED3" w:rsidR="00C267DB" w:rsidRDefault="00C267DB">
      <w:r>
        <w:t xml:space="preserve">Splash Screen: </w:t>
      </w:r>
      <w:r w:rsidRPr="00C267DB">
        <w:drawing>
          <wp:inline distT="0" distB="0" distL="0" distR="0" wp14:anchorId="1E36B640" wp14:editId="33FA87AC">
            <wp:extent cx="4458322" cy="2896004"/>
            <wp:effectExtent l="0" t="0" r="0" b="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880F6" w14:textId="0990CFE9" w:rsidR="006E05E7" w:rsidRDefault="006E05E7">
      <w:r>
        <w:t xml:space="preserve">Initial Form: </w:t>
      </w:r>
      <w:r w:rsidR="00C267DB">
        <w:rPr>
          <w:noProof/>
        </w:rPr>
        <w:drawing>
          <wp:inline distT="0" distB="0" distL="0" distR="0" wp14:anchorId="41230BDD" wp14:editId="3C5ABEAA">
            <wp:extent cx="5610860" cy="5115560"/>
            <wp:effectExtent l="0" t="0" r="889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5115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AB5460" w14:textId="77777777" w:rsidR="006E05E7" w:rsidRDefault="006E05E7">
      <w:r>
        <w:br w:type="page"/>
      </w:r>
    </w:p>
    <w:p w14:paraId="273DB372" w14:textId="30056250" w:rsidR="006E05E7" w:rsidRDefault="00C267DB">
      <w:r>
        <w:rPr>
          <w:noProof/>
        </w:rPr>
        <w:lastRenderedPageBreak/>
        <w:drawing>
          <wp:inline distT="0" distB="0" distL="0" distR="0" wp14:anchorId="6EEC0C82" wp14:editId="599966B6">
            <wp:extent cx="5610860" cy="5115560"/>
            <wp:effectExtent l="0" t="0" r="889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60" cy="5115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65C2B2" w14:textId="77777777" w:rsidR="006E05E7" w:rsidRPr="006E05E7" w:rsidRDefault="006E05E7" w:rsidP="006E05E7"/>
    <w:p w14:paraId="05601846" w14:textId="77777777" w:rsidR="006E05E7" w:rsidRPr="006E05E7" w:rsidRDefault="006E05E7" w:rsidP="006E05E7"/>
    <w:p w14:paraId="7E0CD45E" w14:textId="071F8811" w:rsidR="006E05E7" w:rsidRDefault="006E05E7" w:rsidP="006E05E7">
      <w:pPr>
        <w:jc w:val="center"/>
      </w:pPr>
      <w:r w:rsidRPr="006E05E7">
        <w:rPr>
          <w:noProof/>
        </w:rPr>
        <w:lastRenderedPageBreak/>
        <w:drawing>
          <wp:inline distT="0" distB="0" distL="0" distR="0" wp14:anchorId="5B9D29B7" wp14:editId="21997C1E">
            <wp:extent cx="5582429" cy="506888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5068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5E7">
        <w:rPr>
          <w:noProof/>
        </w:rPr>
        <w:lastRenderedPageBreak/>
        <w:drawing>
          <wp:inline distT="0" distB="0" distL="0" distR="0" wp14:anchorId="1BD6CF9E" wp14:editId="5B47FD79">
            <wp:extent cx="5534797" cy="5012118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5012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5E7">
        <w:rPr>
          <w:noProof/>
        </w:rPr>
        <w:lastRenderedPageBreak/>
        <w:drawing>
          <wp:inline distT="0" distB="0" distL="0" distR="0" wp14:anchorId="41BE3212" wp14:editId="4F28DC2D">
            <wp:extent cx="5611008" cy="5134691"/>
            <wp:effectExtent l="0" t="0" r="889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5134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5E7">
        <w:rPr>
          <w:noProof/>
        </w:rPr>
        <w:drawing>
          <wp:inline distT="0" distB="0" distL="0" distR="0" wp14:anchorId="5FB3AE2B" wp14:editId="0F8CDCAB">
            <wp:extent cx="5553850" cy="2852746"/>
            <wp:effectExtent l="0" t="0" r="889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850" cy="2852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4D710" w14:textId="528FED66" w:rsidR="00CD5E41" w:rsidRDefault="006E05E7">
      <w:r>
        <w:br w:type="textWrapping" w:clear="all"/>
      </w:r>
    </w:p>
    <w:p w14:paraId="7F677E4D" w14:textId="77777777" w:rsidR="006E05E7" w:rsidRDefault="006E05E7"/>
    <w:sectPr w:rsidR="006E05E7" w:rsidSect="00C71AFF">
      <w:pgSz w:w="12240" w:h="15840" w:code="1"/>
      <w:pgMar w:top="720" w:right="720" w:bottom="720" w:left="720" w:header="1440" w:footer="14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1CA84" w14:textId="77777777" w:rsidR="005F6038" w:rsidRDefault="005F6038" w:rsidP="00C71AFF">
      <w:pPr>
        <w:spacing w:after="0" w:line="240" w:lineRule="auto"/>
      </w:pPr>
      <w:r>
        <w:separator/>
      </w:r>
    </w:p>
  </w:endnote>
  <w:endnote w:type="continuationSeparator" w:id="0">
    <w:p w14:paraId="31800268" w14:textId="77777777" w:rsidR="005F6038" w:rsidRDefault="005F6038" w:rsidP="00C71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11EB9" w14:textId="77777777" w:rsidR="005F6038" w:rsidRDefault="005F6038" w:rsidP="00C71AFF">
      <w:pPr>
        <w:spacing w:after="0" w:line="240" w:lineRule="auto"/>
      </w:pPr>
      <w:r>
        <w:separator/>
      </w:r>
    </w:p>
  </w:footnote>
  <w:footnote w:type="continuationSeparator" w:id="0">
    <w:p w14:paraId="0C75C39B" w14:textId="77777777" w:rsidR="005F6038" w:rsidRDefault="005F6038" w:rsidP="00C71A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MTSyNDE0MDY1NbNU0lEKTi0uzszPAykwqgUAAld4UiwAAAA="/>
  </w:docVars>
  <w:rsids>
    <w:rsidRoot w:val="00CD5E41"/>
    <w:rsid w:val="005F6038"/>
    <w:rsid w:val="006E05E7"/>
    <w:rsid w:val="00842F8D"/>
    <w:rsid w:val="00925D4B"/>
    <w:rsid w:val="009D18F4"/>
    <w:rsid w:val="00AB3C89"/>
    <w:rsid w:val="00C267DB"/>
    <w:rsid w:val="00C71AFF"/>
    <w:rsid w:val="00CD5E41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69C4B"/>
  <w15:chartTrackingRefBased/>
  <w15:docId w15:val="{25A86DDE-D3E2-48D1-AB95-EF1B0FEEA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AFF"/>
  </w:style>
  <w:style w:type="paragraph" w:styleId="Footer">
    <w:name w:val="footer"/>
    <w:basedOn w:val="Normal"/>
    <w:link w:val="FooterChar"/>
    <w:uiPriority w:val="99"/>
    <w:unhideWhenUsed/>
    <w:rsid w:val="00C71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2</TotalTime>
  <Pages>5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 D. Dang</cp:lastModifiedBy>
  <cp:revision>4</cp:revision>
  <dcterms:created xsi:type="dcterms:W3CDTF">2022-01-24T03:36:00Z</dcterms:created>
  <dcterms:modified xsi:type="dcterms:W3CDTF">2022-03-25T14:30:00Z</dcterms:modified>
</cp:coreProperties>
</file>